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22D63" w14:textId="505899DC" w:rsidR="00623616" w:rsidRDefault="00F26BEB" w:rsidP="000708D7">
      <w:pPr>
        <w:pStyle w:val="Title"/>
      </w:pPr>
      <w:r>
        <w:t>Power</w:t>
      </w:r>
      <w:r w:rsidR="004F2141">
        <w:t xml:space="preserve"> </w:t>
      </w:r>
      <w:r>
        <w:t>BI – Online Tutorials</w:t>
      </w:r>
    </w:p>
    <w:p w14:paraId="52229D73" w14:textId="5716D682" w:rsidR="00D65AE3" w:rsidRDefault="00D65AE3" w:rsidP="00D65AE3">
      <w:pPr>
        <w:pStyle w:val="Heading1"/>
      </w:pPr>
      <w:r>
        <w:t>Prerequisites</w:t>
      </w:r>
    </w:p>
    <w:p w14:paraId="7CBB7778" w14:textId="331EF14F" w:rsidR="00D65AE3" w:rsidRDefault="00D65AE3" w:rsidP="00D65AE3">
      <w:pPr>
        <w:pStyle w:val="Heading2"/>
        <w:numPr>
          <w:ilvl w:val="0"/>
          <w:numId w:val="12"/>
        </w:numPr>
      </w:pPr>
      <w:r>
        <w:t>Data Modeling</w:t>
      </w:r>
    </w:p>
    <w:p w14:paraId="451C4149" w14:textId="2DCE8D9D" w:rsidR="000430BD" w:rsidRPr="000430BD" w:rsidRDefault="000430BD" w:rsidP="000430BD">
      <w:pPr>
        <w:pStyle w:val="Heading3"/>
        <w:ind w:left="720"/>
      </w:pPr>
      <w:r w:rsidRPr="000430BD">
        <w:t>Introduction to Data Modeling for Power BI Video Course</w:t>
      </w:r>
      <w:r>
        <w:t xml:space="preserve"> - </w:t>
      </w:r>
      <w:r w:rsidR="00424120">
        <w:t>sqlbi</w:t>
      </w:r>
    </w:p>
    <w:p w14:paraId="3588B539" w14:textId="0C192E16" w:rsidR="00D65AE3" w:rsidRDefault="00D65AE3" w:rsidP="002C15D0">
      <w:pPr>
        <w:ind w:left="720"/>
      </w:pPr>
      <w:r w:rsidRPr="00BA28F2">
        <w:rPr>
          <w:b/>
          <w:bCs/>
        </w:rPr>
        <w:t>Link:</w:t>
      </w:r>
      <w:r w:rsidR="000430BD">
        <w:t xml:space="preserve"> </w:t>
      </w:r>
      <w:hyperlink r:id="rId5" w:history="1">
        <w:r w:rsidR="002C15D0" w:rsidRPr="002C15D0">
          <w:rPr>
            <w:rStyle w:val="Hyperlink"/>
          </w:rPr>
          <w:t>https://www.sqlbi.com/p/introduction-to-data-modeling-for-power-bi-video-course/</w:t>
        </w:r>
      </w:hyperlink>
    </w:p>
    <w:p w14:paraId="3D09B6F8" w14:textId="19D898F1" w:rsidR="00BA28F2" w:rsidRPr="00D65AE3" w:rsidRDefault="00BA28F2" w:rsidP="002C15D0">
      <w:pPr>
        <w:ind w:left="720"/>
      </w:pPr>
      <w:r w:rsidRPr="00212172">
        <w:rPr>
          <w:b/>
          <w:bCs/>
        </w:rPr>
        <w:t>Total Length:</w:t>
      </w:r>
      <w:r>
        <w:t xml:space="preserve"> </w:t>
      </w:r>
      <w:r>
        <w:t>108m</w:t>
      </w:r>
    </w:p>
    <w:p w14:paraId="290DD45F" w14:textId="145082D5" w:rsidR="00D65AE3" w:rsidRDefault="00D65AE3" w:rsidP="00D65AE3">
      <w:pPr>
        <w:pStyle w:val="Heading2"/>
        <w:numPr>
          <w:ilvl w:val="0"/>
          <w:numId w:val="12"/>
        </w:numPr>
      </w:pPr>
      <w:r>
        <w:t>DAX</w:t>
      </w:r>
    </w:p>
    <w:p w14:paraId="7AB69ED9" w14:textId="25A1E9C9" w:rsidR="00B66F2F" w:rsidRPr="000430BD" w:rsidRDefault="00B66F2F" w:rsidP="00B66F2F">
      <w:pPr>
        <w:pStyle w:val="Heading3"/>
        <w:ind w:left="720"/>
      </w:pPr>
      <w:r w:rsidRPr="00B66F2F">
        <w:t>Introducing DAX Video Course</w:t>
      </w:r>
      <w:r>
        <w:t xml:space="preserve"> - sqlbi</w:t>
      </w:r>
    </w:p>
    <w:p w14:paraId="4AF8EB09" w14:textId="66C056FD" w:rsidR="00B66F2F" w:rsidRDefault="00B66F2F" w:rsidP="00B66F2F">
      <w:pPr>
        <w:ind w:left="720"/>
      </w:pPr>
      <w:r w:rsidRPr="00BA28F2">
        <w:rPr>
          <w:b/>
          <w:bCs/>
        </w:rPr>
        <w:t>Link:</w:t>
      </w:r>
      <w:r>
        <w:t xml:space="preserve"> </w:t>
      </w:r>
      <w:hyperlink r:id="rId6" w:history="1">
        <w:r w:rsidRPr="00B66F2F">
          <w:rPr>
            <w:rStyle w:val="Hyperlink"/>
          </w:rPr>
          <w:t>https://www.sqlbi.com/p/introducing-dax-video-course/</w:t>
        </w:r>
      </w:hyperlink>
    </w:p>
    <w:p w14:paraId="6FB7D6C1" w14:textId="75F390B2" w:rsidR="00B66F2F" w:rsidRPr="00B66F2F" w:rsidRDefault="00B66F2F" w:rsidP="00B66F2F">
      <w:pPr>
        <w:ind w:left="720"/>
      </w:pPr>
      <w:r w:rsidRPr="00212172">
        <w:rPr>
          <w:b/>
          <w:bCs/>
        </w:rPr>
        <w:t>Total Length:</w:t>
      </w:r>
      <w:r>
        <w:t xml:space="preserve"> </w:t>
      </w:r>
      <w:r>
        <w:t>3h</w:t>
      </w:r>
    </w:p>
    <w:p w14:paraId="265C8082" w14:textId="6626E210" w:rsidR="00107ECF" w:rsidRDefault="00107ECF" w:rsidP="00107ECF">
      <w:pPr>
        <w:pStyle w:val="Heading1"/>
      </w:pPr>
      <w:r>
        <w:t>YouTube Playlists</w:t>
      </w:r>
    </w:p>
    <w:p w14:paraId="1F8A80FF" w14:textId="517DB146" w:rsidR="004A2C33" w:rsidRDefault="00B8386E" w:rsidP="00E661A5">
      <w:pPr>
        <w:pStyle w:val="Heading2"/>
        <w:numPr>
          <w:ilvl w:val="0"/>
          <w:numId w:val="2"/>
        </w:numPr>
      </w:pPr>
      <w:r>
        <w:t>How to use Microsoft Power</w:t>
      </w:r>
      <w:r w:rsidR="004F2141">
        <w:t xml:space="preserve"> </w:t>
      </w:r>
      <w:r>
        <w:t>BI</w:t>
      </w:r>
      <w:r w:rsidR="004F2141">
        <w:t xml:space="preserve"> &amp; DAX</w:t>
      </w:r>
      <w:r>
        <w:t xml:space="preserve"> – Kevin Stratvert</w:t>
      </w:r>
    </w:p>
    <w:p w14:paraId="133CBB2C" w14:textId="50366E2C" w:rsidR="00B8386E" w:rsidRDefault="004F2141" w:rsidP="00B8386E">
      <w:pPr>
        <w:ind w:left="720"/>
      </w:pPr>
      <w:r w:rsidRPr="00154335">
        <w:rPr>
          <w:b/>
          <w:bCs/>
        </w:rPr>
        <w:t>Channel:</w:t>
      </w:r>
      <w:r>
        <w:t xml:space="preserve"> </w:t>
      </w:r>
      <w:hyperlink r:id="rId7" w:history="1">
        <w:r w:rsidR="004A4C7F" w:rsidRPr="004A4C7F">
          <w:rPr>
            <w:rStyle w:val="Hyperlink"/>
          </w:rPr>
          <w:t>Kevin Stratvert</w:t>
        </w:r>
      </w:hyperlink>
    </w:p>
    <w:p w14:paraId="57C7ABD8" w14:textId="68F04D9B" w:rsidR="00B61FD0" w:rsidRDefault="00B61FD0" w:rsidP="00B8386E">
      <w:pPr>
        <w:ind w:left="720"/>
      </w:pPr>
      <w:r>
        <w:rPr>
          <w:b/>
          <w:bCs/>
        </w:rPr>
        <w:t>Sample Files:</w:t>
      </w:r>
      <w:r>
        <w:t xml:space="preserve"> </w:t>
      </w:r>
      <w:hyperlink r:id="rId8" w:history="1">
        <w:r w:rsidR="007703F6" w:rsidRPr="00C94B2C">
          <w:rPr>
            <w:rStyle w:val="Hyperlink"/>
          </w:rPr>
          <w:t>DAX</w:t>
        </w:r>
        <w:r w:rsidR="00C94B2C" w:rsidRPr="00C94B2C">
          <w:rPr>
            <w:rStyle w:val="Hyperlink"/>
          </w:rPr>
          <w:t>.zip</w:t>
        </w:r>
      </w:hyperlink>
    </w:p>
    <w:p w14:paraId="718A31AD" w14:textId="77777777" w:rsidR="00154335" w:rsidRPr="00A96663" w:rsidRDefault="00154335" w:rsidP="00154335">
      <w:pPr>
        <w:ind w:left="720"/>
        <w:rPr>
          <w:b/>
          <w:bCs/>
        </w:rPr>
      </w:pPr>
      <w:r w:rsidRPr="00A96663">
        <w:rPr>
          <w:b/>
          <w:bCs/>
        </w:rPr>
        <w:t>Videos:</w:t>
      </w:r>
    </w:p>
    <w:p w14:paraId="12FFD848" w14:textId="25CE1F03" w:rsidR="004A4C7F" w:rsidRDefault="00000000" w:rsidP="006224D1">
      <w:pPr>
        <w:pStyle w:val="ListParagraph"/>
        <w:numPr>
          <w:ilvl w:val="0"/>
          <w:numId w:val="3"/>
        </w:numPr>
      </w:pPr>
      <w:hyperlink r:id="rId9" w:history="1">
        <w:r w:rsidR="00154335" w:rsidRPr="00154335">
          <w:rPr>
            <w:rStyle w:val="Hyperlink"/>
          </w:rPr>
          <w:t>How to use Microsoft Power BI - Tutorial for Beginners</w:t>
        </w:r>
      </w:hyperlink>
    </w:p>
    <w:p w14:paraId="63ECBBCE" w14:textId="3654A8A0" w:rsidR="00154335" w:rsidRPr="00B8386E" w:rsidRDefault="00000000" w:rsidP="006224D1">
      <w:pPr>
        <w:pStyle w:val="ListParagraph"/>
        <w:numPr>
          <w:ilvl w:val="0"/>
          <w:numId w:val="3"/>
        </w:numPr>
      </w:pPr>
      <w:hyperlink r:id="rId10" w:history="1">
        <w:r w:rsidR="00E85E3A" w:rsidRPr="006224D1">
          <w:rPr>
            <w:rStyle w:val="Hyperlink"/>
          </w:rPr>
          <w:t>How to use Power BI DAX - Tutorial</w:t>
        </w:r>
      </w:hyperlink>
    </w:p>
    <w:p w14:paraId="47FD04A1" w14:textId="22CA06C2" w:rsidR="00B8386E" w:rsidRPr="00B8386E" w:rsidRDefault="00303023" w:rsidP="00B8386E">
      <w:pPr>
        <w:pStyle w:val="Heading2"/>
        <w:numPr>
          <w:ilvl w:val="0"/>
          <w:numId w:val="2"/>
        </w:numPr>
      </w:pPr>
      <w:r>
        <w:t xml:space="preserve">Power </w:t>
      </w:r>
      <w:r w:rsidR="00807D26">
        <w:t>BI Training</w:t>
      </w:r>
      <w:r w:rsidR="00B24FC7">
        <w:t xml:space="preserve"> – Learnit Training</w:t>
      </w:r>
    </w:p>
    <w:p w14:paraId="1C7C823B" w14:textId="5C2182DE" w:rsidR="00570B7F" w:rsidRDefault="00807D26" w:rsidP="00E661A5">
      <w:pPr>
        <w:ind w:left="720"/>
      </w:pPr>
      <w:r w:rsidRPr="00A96663">
        <w:rPr>
          <w:b/>
          <w:bCs/>
        </w:rPr>
        <w:t>Channel:</w:t>
      </w:r>
      <w:r>
        <w:t xml:space="preserve"> </w:t>
      </w:r>
      <w:hyperlink r:id="rId11" w:history="1">
        <w:r w:rsidRPr="003966D3">
          <w:rPr>
            <w:rStyle w:val="Hyperlink"/>
          </w:rPr>
          <w:t>Learnit Training</w:t>
        </w:r>
      </w:hyperlink>
    </w:p>
    <w:p w14:paraId="2A155380" w14:textId="35D9982F" w:rsidR="003966D3" w:rsidRDefault="003966D3" w:rsidP="00E661A5">
      <w:pPr>
        <w:ind w:left="720"/>
      </w:pPr>
      <w:r w:rsidRPr="00A96663">
        <w:rPr>
          <w:b/>
          <w:bCs/>
        </w:rPr>
        <w:t>Playlist:</w:t>
      </w:r>
      <w:r>
        <w:t xml:space="preserve"> </w:t>
      </w:r>
      <w:hyperlink r:id="rId12" w:history="1">
        <w:r w:rsidRPr="00B70BFC">
          <w:rPr>
            <w:rStyle w:val="Hyperlink"/>
          </w:rPr>
          <w:t>Power BI Training</w:t>
        </w:r>
      </w:hyperlink>
    </w:p>
    <w:p w14:paraId="39352058" w14:textId="6BEE7341" w:rsidR="003966D3" w:rsidRPr="00570B7F" w:rsidRDefault="00B70BFC" w:rsidP="00E661A5">
      <w:pPr>
        <w:ind w:left="720"/>
      </w:pPr>
      <w:r w:rsidRPr="00A96663">
        <w:rPr>
          <w:b/>
          <w:bCs/>
        </w:rPr>
        <w:t>Exercise Files:</w:t>
      </w:r>
      <w:r>
        <w:t xml:space="preserve"> </w:t>
      </w:r>
      <w:hyperlink r:id="rId13" w:history="1">
        <w:r w:rsidR="00E47D8A" w:rsidRPr="00D677A5">
          <w:rPr>
            <w:rStyle w:val="Hyperlink"/>
          </w:rPr>
          <w:t>Power BI Exercise Files.zip</w:t>
        </w:r>
      </w:hyperlink>
    </w:p>
    <w:p w14:paraId="5801EBA1" w14:textId="37208B8D" w:rsidR="003560ED" w:rsidRPr="00A96663" w:rsidRDefault="00A96663" w:rsidP="00E661A5">
      <w:pPr>
        <w:ind w:left="720"/>
        <w:rPr>
          <w:b/>
          <w:bCs/>
        </w:rPr>
      </w:pPr>
      <w:r w:rsidRPr="00A96663">
        <w:rPr>
          <w:b/>
          <w:bCs/>
        </w:rPr>
        <w:t>Videos:</w:t>
      </w:r>
    </w:p>
    <w:p w14:paraId="05263161" w14:textId="2992FEC6" w:rsidR="00A96663" w:rsidRPr="00F05E5C" w:rsidRDefault="00F05E5C" w:rsidP="00E661A5">
      <w:pPr>
        <w:pStyle w:val="ListParagraph"/>
        <w:numPr>
          <w:ilvl w:val="0"/>
          <w:numId w:val="1"/>
        </w:numPr>
        <w:ind w:left="1440"/>
        <w:rPr>
          <w:rStyle w:val="Hyperlink"/>
        </w:rPr>
      </w:pPr>
      <w:r>
        <w:fldChar w:fldCharType="begin"/>
      </w:r>
      <w:r>
        <w:instrText xml:space="preserve"> HYPERLINK "https://www.youtube.com/watch?v=fnA-_iDV_LY&amp;list=PLoyECfvEFOjaOvLYf2_Oxy-cqE1DiJumR&amp;index=1" </w:instrText>
      </w:r>
      <w:r>
        <w:fldChar w:fldCharType="separate"/>
      </w:r>
      <w:r w:rsidR="003D721C" w:rsidRPr="00F05E5C">
        <w:rPr>
          <w:rStyle w:val="Hyperlink"/>
        </w:rPr>
        <w:t>Power BI Beginner Tutorial</w:t>
      </w:r>
    </w:p>
    <w:p w14:paraId="27290728" w14:textId="35458D67" w:rsidR="00DF1BA5" w:rsidRPr="00757B9E" w:rsidRDefault="00F05E5C" w:rsidP="00E661A5">
      <w:pPr>
        <w:pStyle w:val="ListParagraph"/>
        <w:numPr>
          <w:ilvl w:val="0"/>
          <w:numId w:val="1"/>
        </w:numPr>
        <w:ind w:left="1440"/>
        <w:rPr>
          <w:rStyle w:val="Hyperlink"/>
        </w:rPr>
      </w:pPr>
      <w:r>
        <w:fldChar w:fldCharType="end"/>
      </w:r>
      <w:r w:rsidR="00757B9E">
        <w:fldChar w:fldCharType="begin"/>
      </w:r>
      <w:r w:rsidR="00757B9E">
        <w:instrText xml:space="preserve"> HYPERLINK "https://www.youtube.com/watch?v=e7h2k-hXWTc&amp;list=PLoyECfvEFOjaOvLYf2_Oxy-cqE1DiJumR&amp;index=2" </w:instrText>
      </w:r>
      <w:r w:rsidR="00757B9E">
        <w:fldChar w:fldCharType="separate"/>
      </w:r>
      <w:r w:rsidR="008D6C35" w:rsidRPr="00757B9E">
        <w:rPr>
          <w:rStyle w:val="Hyperlink"/>
        </w:rPr>
        <w:t>Power BI Intermediate Tutorial</w:t>
      </w:r>
    </w:p>
    <w:p w14:paraId="356308DD" w14:textId="1ED030B2" w:rsidR="006F4608" w:rsidRDefault="00757B9E" w:rsidP="00E661A5">
      <w:pPr>
        <w:pStyle w:val="ListParagraph"/>
        <w:numPr>
          <w:ilvl w:val="0"/>
          <w:numId w:val="1"/>
        </w:numPr>
        <w:ind w:left="1440"/>
      </w:pPr>
      <w:r>
        <w:fldChar w:fldCharType="end"/>
      </w:r>
      <w:hyperlink r:id="rId14" w:history="1">
        <w:r w:rsidR="006F4608" w:rsidRPr="00BC0DCD">
          <w:rPr>
            <w:rStyle w:val="Hyperlink"/>
          </w:rPr>
          <w:t xml:space="preserve">Power BI </w:t>
        </w:r>
        <w:r w:rsidRPr="00BC0DCD">
          <w:rPr>
            <w:rStyle w:val="Hyperlink"/>
          </w:rPr>
          <w:t>Advanced</w:t>
        </w:r>
        <w:r w:rsidR="006F4608" w:rsidRPr="00BC0DCD">
          <w:rPr>
            <w:rStyle w:val="Hyperlink"/>
          </w:rPr>
          <w:t xml:space="preserve"> Tutorial</w:t>
        </w:r>
      </w:hyperlink>
    </w:p>
    <w:p w14:paraId="4D12DF3C" w14:textId="1934FB22" w:rsidR="006F4608" w:rsidRDefault="00000000" w:rsidP="00E661A5">
      <w:pPr>
        <w:pStyle w:val="ListParagraph"/>
        <w:numPr>
          <w:ilvl w:val="0"/>
          <w:numId w:val="1"/>
        </w:numPr>
        <w:ind w:left="1440"/>
      </w:pPr>
      <w:hyperlink r:id="rId15" w:history="1">
        <w:r w:rsidR="006F4608" w:rsidRPr="00BC0DCD">
          <w:rPr>
            <w:rStyle w:val="Hyperlink"/>
          </w:rPr>
          <w:t xml:space="preserve">Power BI </w:t>
        </w:r>
        <w:r w:rsidR="00757B9E" w:rsidRPr="00BC0DCD">
          <w:rPr>
            <w:rStyle w:val="Hyperlink"/>
          </w:rPr>
          <w:t>Expert</w:t>
        </w:r>
        <w:r w:rsidR="006F4608" w:rsidRPr="00BC0DCD">
          <w:rPr>
            <w:rStyle w:val="Hyperlink"/>
          </w:rPr>
          <w:t xml:space="preserve"> Tutorial</w:t>
        </w:r>
      </w:hyperlink>
    </w:p>
    <w:p w14:paraId="06E4E930" w14:textId="41A785B6" w:rsidR="006F4608" w:rsidRDefault="00000000" w:rsidP="00E661A5">
      <w:pPr>
        <w:pStyle w:val="ListParagraph"/>
        <w:numPr>
          <w:ilvl w:val="0"/>
          <w:numId w:val="1"/>
        </w:numPr>
        <w:ind w:left="1440"/>
      </w:pPr>
      <w:hyperlink r:id="rId16" w:history="1">
        <w:r w:rsidR="006F4608" w:rsidRPr="00E8488E">
          <w:rPr>
            <w:rStyle w:val="Hyperlink"/>
          </w:rPr>
          <w:t xml:space="preserve">Power BI </w:t>
        </w:r>
        <w:r w:rsidR="00757B9E" w:rsidRPr="00E8488E">
          <w:rPr>
            <w:rStyle w:val="Hyperlink"/>
          </w:rPr>
          <w:t>Master</w:t>
        </w:r>
        <w:r w:rsidR="006F4608" w:rsidRPr="00E8488E">
          <w:rPr>
            <w:rStyle w:val="Hyperlink"/>
          </w:rPr>
          <w:t xml:space="preserve"> Tutorial</w:t>
        </w:r>
      </w:hyperlink>
    </w:p>
    <w:p w14:paraId="26100709" w14:textId="773A3F39" w:rsidR="006F4608" w:rsidRDefault="00000000" w:rsidP="00E661A5">
      <w:pPr>
        <w:pStyle w:val="ListParagraph"/>
        <w:numPr>
          <w:ilvl w:val="0"/>
          <w:numId w:val="1"/>
        </w:numPr>
        <w:ind w:left="1440"/>
      </w:pPr>
      <w:hyperlink r:id="rId17" w:history="1">
        <w:r w:rsidR="006F4608" w:rsidRPr="00E8488E">
          <w:rPr>
            <w:rStyle w:val="Hyperlink"/>
          </w:rPr>
          <w:t xml:space="preserve">Power BI </w:t>
        </w:r>
        <w:r w:rsidR="0086658E" w:rsidRPr="00E8488E">
          <w:rPr>
            <w:rStyle w:val="Hyperlink"/>
          </w:rPr>
          <w:t>Professional</w:t>
        </w:r>
        <w:r w:rsidR="006F4608" w:rsidRPr="00E8488E">
          <w:rPr>
            <w:rStyle w:val="Hyperlink"/>
          </w:rPr>
          <w:t xml:space="preserve"> Tutorial</w:t>
        </w:r>
      </w:hyperlink>
    </w:p>
    <w:p w14:paraId="78644E2E" w14:textId="44261610" w:rsidR="006F4608" w:rsidRDefault="00000000" w:rsidP="00E661A5">
      <w:pPr>
        <w:pStyle w:val="ListParagraph"/>
        <w:numPr>
          <w:ilvl w:val="0"/>
          <w:numId w:val="1"/>
        </w:numPr>
        <w:ind w:left="1440"/>
      </w:pPr>
      <w:hyperlink r:id="rId18" w:history="1">
        <w:r w:rsidR="006F4608" w:rsidRPr="009725FC">
          <w:rPr>
            <w:rStyle w:val="Hyperlink"/>
          </w:rPr>
          <w:t xml:space="preserve">Power BI </w:t>
        </w:r>
        <w:r w:rsidR="0086658E" w:rsidRPr="009725FC">
          <w:rPr>
            <w:rStyle w:val="Hyperlink"/>
          </w:rPr>
          <w:t>Beginner</w:t>
        </w:r>
        <w:r w:rsidR="006F4608" w:rsidRPr="009725FC">
          <w:rPr>
            <w:rStyle w:val="Hyperlink"/>
          </w:rPr>
          <w:t xml:space="preserve"> Tutorial</w:t>
        </w:r>
      </w:hyperlink>
    </w:p>
    <w:p w14:paraId="2C98C92C" w14:textId="54A838FC" w:rsidR="006F4608" w:rsidRDefault="00000000" w:rsidP="00E661A5">
      <w:pPr>
        <w:pStyle w:val="ListParagraph"/>
        <w:numPr>
          <w:ilvl w:val="0"/>
          <w:numId w:val="1"/>
        </w:numPr>
        <w:ind w:left="1440"/>
      </w:pPr>
      <w:hyperlink r:id="rId19" w:history="1">
        <w:r w:rsidR="006F4608" w:rsidRPr="00C750E3">
          <w:rPr>
            <w:rStyle w:val="Hyperlink"/>
          </w:rPr>
          <w:t xml:space="preserve">Power BI </w:t>
        </w:r>
        <w:r w:rsidR="0086658E" w:rsidRPr="00C750E3">
          <w:rPr>
            <w:rStyle w:val="Hyperlink"/>
          </w:rPr>
          <w:t>Advanced</w:t>
        </w:r>
        <w:r w:rsidR="006F4608" w:rsidRPr="00C750E3">
          <w:rPr>
            <w:rStyle w:val="Hyperlink"/>
          </w:rPr>
          <w:t xml:space="preserve"> Tutorial</w:t>
        </w:r>
      </w:hyperlink>
    </w:p>
    <w:p w14:paraId="18131438" w14:textId="0592024D" w:rsidR="006F4608" w:rsidRPr="002B76D0" w:rsidRDefault="00000000" w:rsidP="00E661A5">
      <w:pPr>
        <w:pStyle w:val="ListParagraph"/>
        <w:numPr>
          <w:ilvl w:val="0"/>
          <w:numId w:val="1"/>
        </w:numPr>
        <w:ind w:left="1440"/>
        <w:rPr>
          <w:rStyle w:val="Hyperlink"/>
          <w:color w:val="auto"/>
          <w:u w:val="none"/>
        </w:rPr>
      </w:pPr>
      <w:hyperlink r:id="rId20" w:history="1">
        <w:r w:rsidR="006F4608" w:rsidRPr="00C750E3">
          <w:rPr>
            <w:rStyle w:val="Hyperlink"/>
          </w:rPr>
          <w:t xml:space="preserve">Power BI </w:t>
        </w:r>
        <w:r w:rsidR="0086658E" w:rsidRPr="00C750E3">
          <w:rPr>
            <w:rStyle w:val="Hyperlink"/>
          </w:rPr>
          <w:t>Master</w:t>
        </w:r>
        <w:r w:rsidR="006F4608" w:rsidRPr="00C750E3">
          <w:rPr>
            <w:rStyle w:val="Hyperlink"/>
          </w:rPr>
          <w:t xml:space="preserve"> Tutorial</w:t>
        </w:r>
      </w:hyperlink>
    </w:p>
    <w:p w14:paraId="5E27389D" w14:textId="5E0260FD" w:rsidR="002B76D0" w:rsidRPr="00B8386E" w:rsidRDefault="000242B3" w:rsidP="002B76D0">
      <w:pPr>
        <w:pStyle w:val="Heading2"/>
        <w:numPr>
          <w:ilvl w:val="0"/>
          <w:numId w:val="2"/>
        </w:numPr>
      </w:pPr>
      <w:r w:rsidRPr="000242B3">
        <w:t>Power BI Project For Beginners | Sales Insights Power BI Project</w:t>
      </w:r>
    </w:p>
    <w:p w14:paraId="5F3A819A" w14:textId="134D1410" w:rsidR="002B76D0" w:rsidRDefault="002B76D0" w:rsidP="002B76D0">
      <w:pPr>
        <w:pStyle w:val="ListParagraph"/>
      </w:pPr>
      <w:r w:rsidRPr="002B76D0">
        <w:rPr>
          <w:b/>
          <w:bCs/>
        </w:rPr>
        <w:t>Channel:</w:t>
      </w:r>
      <w:r>
        <w:t xml:space="preserve"> </w:t>
      </w:r>
      <w:hyperlink r:id="rId21" w:history="1">
        <w:r w:rsidR="00C916BB" w:rsidRPr="00C916BB">
          <w:rPr>
            <w:rStyle w:val="Hyperlink"/>
          </w:rPr>
          <w:t>codebasics</w:t>
        </w:r>
      </w:hyperlink>
    </w:p>
    <w:p w14:paraId="0103A51F" w14:textId="038468D6" w:rsidR="002B76D0" w:rsidRDefault="002B76D0" w:rsidP="001F4DA5">
      <w:pPr>
        <w:pStyle w:val="ListParagraph"/>
      </w:pPr>
      <w:r w:rsidRPr="002B76D0">
        <w:rPr>
          <w:b/>
          <w:bCs/>
        </w:rPr>
        <w:t>Playlist:</w:t>
      </w:r>
      <w:r w:rsidR="00C916BB">
        <w:t xml:space="preserve"> </w:t>
      </w:r>
      <w:hyperlink r:id="rId22" w:history="1">
        <w:r w:rsidR="00C916BB" w:rsidRPr="00623DC6">
          <w:rPr>
            <w:rStyle w:val="Hyperlink"/>
          </w:rPr>
          <w:t xml:space="preserve">Power BI Project </w:t>
        </w:r>
        <w:proofErr w:type="gramStart"/>
        <w:r w:rsidR="00C916BB" w:rsidRPr="00623DC6">
          <w:rPr>
            <w:rStyle w:val="Hyperlink"/>
          </w:rPr>
          <w:t>For</w:t>
        </w:r>
        <w:proofErr w:type="gramEnd"/>
        <w:r w:rsidR="00C916BB" w:rsidRPr="00623DC6">
          <w:rPr>
            <w:rStyle w:val="Hyperlink"/>
          </w:rPr>
          <w:t xml:space="preserve"> Beginners | Sales Insights Power BI Project</w:t>
        </w:r>
      </w:hyperlink>
    </w:p>
    <w:p w14:paraId="3CDE544B" w14:textId="2EA70116" w:rsidR="001F4DA5" w:rsidRDefault="001F4DA5" w:rsidP="001F4DA5">
      <w:pPr>
        <w:pStyle w:val="ListParagraph"/>
      </w:pPr>
      <w:r>
        <w:rPr>
          <w:b/>
          <w:bCs/>
        </w:rPr>
        <w:t>Videos:</w:t>
      </w:r>
    </w:p>
    <w:p w14:paraId="01C6B2A8" w14:textId="6E9A588C" w:rsidR="001F4DA5" w:rsidRPr="00645BFE" w:rsidRDefault="00645BFE" w:rsidP="006A4BC7">
      <w:pPr>
        <w:pStyle w:val="ListParagraph"/>
        <w:numPr>
          <w:ilvl w:val="0"/>
          <w:numId w:val="7"/>
        </w:numPr>
        <w:rPr>
          <w:rStyle w:val="Hyperlink"/>
        </w:rPr>
      </w:pPr>
      <w:r>
        <w:fldChar w:fldCharType="begin"/>
      </w:r>
      <w:r>
        <w:instrText xml:space="preserve"> HYPERLINK "https://www.youtube.com/watch?v=hhZ62IlTxYs&amp;list=PLeo1K3hjS3uva8pk1FI3iK9kCOKQdz1I9&amp;index=1" </w:instrText>
      </w:r>
      <w:r>
        <w:fldChar w:fldCharType="separate"/>
      </w:r>
      <w:r w:rsidR="007B5BD8" w:rsidRPr="00645BFE">
        <w:rPr>
          <w:rStyle w:val="Hyperlink"/>
        </w:rPr>
        <w:t>Power BI Project For Beginners | Sales Insights Data Analysis Project - 1 - Problem Statement</w:t>
      </w:r>
    </w:p>
    <w:p w14:paraId="28BA1ABE" w14:textId="7C77315D" w:rsidR="009618B3" w:rsidRDefault="00645BFE" w:rsidP="006A4BC7">
      <w:pPr>
        <w:pStyle w:val="ListParagraph"/>
        <w:numPr>
          <w:ilvl w:val="0"/>
          <w:numId w:val="7"/>
        </w:numPr>
      </w:pPr>
      <w:r>
        <w:fldChar w:fldCharType="end"/>
      </w:r>
      <w:hyperlink r:id="rId23" w:history="1">
        <w:r w:rsidR="002433BE" w:rsidRPr="002433BE">
          <w:rPr>
            <w:rStyle w:val="Hyperlink"/>
          </w:rPr>
          <w:t>Power BI Project For Beginners | Sales Insights Data Analysis Project - 2 - Data Discovery</w:t>
        </w:r>
      </w:hyperlink>
    </w:p>
    <w:p w14:paraId="3C8578A8" w14:textId="268DECDE" w:rsidR="002433BE" w:rsidRDefault="00000000" w:rsidP="006A4BC7">
      <w:pPr>
        <w:pStyle w:val="ListParagraph"/>
        <w:numPr>
          <w:ilvl w:val="0"/>
          <w:numId w:val="7"/>
        </w:numPr>
      </w:pPr>
      <w:hyperlink r:id="rId24" w:history="1">
        <w:r w:rsidR="00B03ECA" w:rsidRPr="00B03ECA">
          <w:rPr>
            <w:rStyle w:val="Hyperlink"/>
          </w:rPr>
          <w:t>Power BI Project For Beginners | Sales Insights Data Analysis Project - 3 - Data Analysis Using SQL</w:t>
        </w:r>
      </w:hyperlink>
    </w:p>
    <w:p w14:paraId="71A5FA1C" w14:textId="22066211" w:rsidR="00B03ECA" w:rsidRDefault="00000000" w:rsidP="006A4BC7">
      <w:pPr>
        <w:pStyle w:val="ListParagraph"/>
        <w:numPr>
          <w:ilvl w:val="0"/>
          <w:numId w:val="7"/>
        </w:numPr>
      </w:pPr>
      <w:hyperlink r:id="rId25" w:history="1">
        <w:r w:rsidR="00836206" w:rsidRPr="00836206">
          <w:rPr>
            <w:rStyle w:val="Hyperlink"/>
          </w:rPr>
          <w:t>Power BI Project For Beginners | Sales Insights Data Analysis Project - 4 - Data Cleaning &amp; ETL</w:t>
        </w:r>
      </w:hyperlink>
    </w:p>
    <w:p w14:paraId="72C993A1" w14:textId="4526C155" w:rsidR="00EF2EA3" w:rsidRDefault="00000000" w:rsidP="006A4BC7">
      <w:pPr>
        <w:pStyle w:val="ListParagraph"/>
        <w:numPr>
          <w:ilvl w:val="0"/>
          <w:numId w:val="7"/>
        </w:numPr>
      </w:pPr>
      <w:hyperlink r:id="rId26" w:history="1">
        <w:r w:rsidR="00D55EDC" w:rsidRPr="00780525">
          <w:rPr>
            <w:rStyle w:val="Hyperlink"/>
          </w:rPr>
          <w:t>Power BI Project For Beginners | Sales Insights Data Analysis Project - 5 - Build Dashboard</w:t>
        </w:r>
      </w:hyperlink>
    </w:p>
    <w:p w14:paraId="4E0A490B" w14:textId="7ECA86DA" w:rsidR="0087050E" w:rsidRDefault="00000000" w:rsidP="006A4BC7">
      <w:pPr>
        <w:pStyle w:val="ListParagraph"/>
        <w:numPr>
          <w:ilvl w:val="0"/>
          <w:numId w:val="7"/>
        </w:numPr>
      </w:pPr>
      <w:hyperlink r:id="rId27" w:history="1">
        <w:r w:rsidR="00EF2EA3" w:rsidRPr="00EF2EA3">
          <w:rPr>
            <w:rStyle w:val="Hyperlink"/>
          </w:rPr>
          <w:t>Power BI Project For Beginners | Sales Insights Data Analysis Project - 6 - Stakeholders' Feedback</w:t>
        </w:r>
      </w:hyperlink>
    </w:p>
    <w:p w14:paraId="4CCA1AC1" w14:textId="21AE6165" w:rsidR="00EF2EA3" w:rsidRDefault="00000000" w:rsidP="006A4BC7">
      <w:pPr>
        <w:pStyle w:val="ListParagraph"/>
        <w:numPr>
          <w:ilvl w:val="0"/>
          <w:numId w:val="7"/>
        </w:numPr>
      </w:pPr>
      <w:hyperlink r:id="rId28" w:history="1">
        <w:r w:rsidR="0087050E" w:rsidRPr="0087050E">
          <w:rPr>
            <w:rStyle w:val="Hyperlink"/>
          </w:rPr>
          <w:t>Power BI Project For Beginners | Sales Insights Data Analysis Project - 7 - Publish A Report</w:t>
        </w:r>
      </w:hyperlink>
    </w:p>
    <w:p w14:paraId="28665D29" w14:textId="3A176DCF" w:rsidR="0087050E" w:rsidRDefault="00000000" w:rsidP="006A4BC7">
      <w:pPr>
        <w:pStyle w:val="ListParagraph"/>
        <w:numPr>
          <w:ilvl w:val="0"/>
          <w:numId w:val="7"/>
        </w:numPr>
      </w:pPr>
      <w:hyperlink r:id="rId29" w:history="1">
        <w:r w:rsidR="00E154A5" w:rsidRPr="00E154A5">
          <w:rPr>
            <w:rStyle w:val="Hyperlink"/>
          </w:rPr>
          <w:t>Power BI Project For Beginners | Sales Insights Data Analysis Project - 8 - Dashboard in mobile app</w:t>
        </w:r>
      </w:hyperlink>
    </w:p>
    <w:p w14:paraId="5C890C59" w14:textId="1E1DF89A" w:rsidR="007B5BD8" w:rsidRDefault="00000000" w:rsidP="006A4BC7">
      <w:pPr>
        <w:pStyle w:val="ListParagraph"/>
        <w:numPr>
          <w:ilvl w:val="0"/>
          <w:numId w:val="7"/>
        </w:numPr>
      </w:pPr>
      <w:hyperlink r:id="rId30" w:history="1">
        <w:r w:rsidR="006A4BC7" w:rsidRPr="006A4BC7">
          <w:rPr>
            <w:rStyle w:val="Hyperlink"/>
          </w:rPr>
          <w:t xml:space="preserve">Power BI Project For Beginners | Sales Insights Data Analysis Project - 9 Changes Based </w:t>
        </w:r>
        <w:proofErr w:type="gramStart"/>
        <w:r w:rsidR="006A4BC7" w:rsidRPr="006A4BC7">
          <w:rPr>
            <w:rStyle w:val="Hyperlink"/>
          </w:rPr>
          <w:t>On</w:t>
        </w:r>
        <w:proofErr w:type="gramEnd"/>
        <w:r w:rsidR="006A4BC7" w:rsidRPr="006A4BC7">
          <w:rPr>
            <w:rStyle w:val="Hyperlink"/>
          </w:rPr>
          <w:t xml:space="preserve"> Feedback</w:t>
        </w:r>
      </w:hyperlink>
    </w:p>
    <w:p w14:paraId="16277063" w14:textId="75BFF84C" w:rsidR="00A125D5" w:rsidRDefault="008425E7" w:rsidP="00A125D5">
      <w:pPr>
        <w:pStyle w:val="Heading1"/>
      </w:pPr>
      <w:r>
        <w:t>Udemy Courses</w:t>
      </w:r>
    </w:p>
    <w:p w14:paraId="663BB717" w14:textId="15D5FEBF" w:rsidR="008425E7" w:rsidRDefault="008425E7" w:rsidP="008425E7">
      <w:pPr>
        <w:pStyle w:val="Heading2"/>
        <w:ind w:left="360"/>
      </w:pPr>
      <w:r>
        <w:t>Credentials</w:t>
      </w:r>
    </w:p>
    <w:p w14:paraId="252CBCB9" w14:textId="560D796C" w:rsidR="00F53A08" w:rsidRDefault="00F53A08" w:rsidP="00F53A08">
      <w:pPr>
        <w:pStyle w:val="ListParagraph"/>
        <w:numPr>
          <w:ilvl w:val="0"/>
          <w:numId w:val="11"/>
        </w:numPr>
      </w:pPr>
      <w:r w:rsidRPr="005B0C22">
        <w:rPr>
          <w:b/>
          <w:bCs/>
        </w:rPr>
        <w:t>Email Address:</w:t>
      </w:r>
      <w:r>
        <w:t xml:space="preserve"> </w:t>
      </w:r>
      <w:r w:rsidRPr="003324A0">
        <w:rPr>
          <w:i/>
          <w:iCs/>
        </w:rPr>
        <w:t>akash.futurense.com</w:t>
      </w:r>
    </w:p>
    <w:p w14:paraId="60A57D02" w14:textId="52A4FE9F" w:rsidR="008425E7" w:rsidRPr="008425E7" w:rsidRDefault="00F53A08" w:rsidP="00F53A08">
      <w:pPr>
        <w:pStyle w:val="ListParagraph"/>
        <w:numPr>
          <w:ilvl w:val="0"/>
          <w:numId w:val="11"/>
        </w:numPr>
      </w:pPr>
      <w:r w:rsidRPr="005B0C22">
        <w:rPr>
          <w:b/>
          <w:bCs/>
        </w:rPr>
        <w:t>Password:</w:t>
      </w:r>
      <w:r>
        <w:t xml:space="preserve"> </w:t>
      </w:r>
      <w:r w:rsidRPr="003324A0">
        <w:rPr>
          <w:i/>
          <w:iCs/>
        </w:rPr>
        <w:t>Welcome@123</w:t>
      </w:r>
    </w:p>
    <w:p w14:paraId="1BB31002" w14:textId="562603BF" w:rsidR="00A125D5" w:rsidRDefault="008425E7" w:rsidP="00221AFB">
      <w:pPr>
        <w:pStyle w:val="Heading2"/>
        <w:ind w:left="360"/>
      </w:pPr>
      <w:r>
        <w:t>Courses</w:t>
      </w:r>
    </w:p>
    <w:p w14:paraId="7629C5B2" w14:textId="71C58C85" w:rsidR="00E661A5" w:rsidRDefault="0030372A" w:rsidP="00910A50">
      <w:pPr>
        <w:pStyle w:val="Heading3"/>
        <w:numPr>
          <w:ilvl w:val="0"/>
          <w:numId w:val="6"/>
        </w:numPr>
      </w:pPr>
      <w:r w:rsidRPr="0030372A">
        <w:t>Power BI Masterclass - beginners to advanced</w:t>
      </w:r>
    </w:p>
    <w:p w14:paraId="2F3BF0A9" w14:textId="23167927" w:rsidR="00E208EB" w:rsidRDefault="00E208EB" w:rsidP="00910A50">
      <w:pPr>
        <w:ind w:left="1080"/>
      </w:pPr>
      <w:r w:rsidRPr="003A5EAD">
        <w:rPr>
          <w:b/>
          <w:bCs/>
        </w:rPr>
        <w:t>Link:</w:t>
      </w:r>
      <w:r>
        <w:t xml:space="preserve"> </w:t>
      </w:r>
      <w:hyperlink r:id="rId31" w:history="1">
        <w:r w:rsidR="00594464" w:rsidRPr="00594464">
          <w:rPr>
            <w:rStyle w:val="Hyperlink"/>
          </w:rPr>
          <w:t>https://www.udemy.com/course/power-bi-masterclass-beginners-to-advanced/</w:t>
        </w:r>
      </w:hyperlink>
    </w:p>
    <w:p w14:paraId="20DF192E" w14:textId="75977B45" w:rsidR="00594464" w:rsidRDefault="007F1E5F" w:rsidP="00910A50">
      <w:pPr>
        <w:ind w:left="1080"/>
      </w:pPr>
      <w:bookmarkStart w:id="0" w:name="_Hlk123597996"/>
      <w:r w:rsidRPr="00212172">
        <w:rPr>
          <w:b/>
          <w:bCs/>
        </w:rPr>
        <w:t>Total Length:</w:t>
      </w:r>
      <w:r>
        <w:t xml:space="preserve"> 12h 50m</w:t>
      </w:r>
      <w:bookmarkEnd w:id="0"/>
    </w:p>
    <w:p w14:paraId="6A03C72A" w14:textId="0310DC22" w:rsidR="003845B5" w:rsidRDefault="00572FF6" w:rsidP="00910A50">
      <w:pPr>
        <w:pStyle w:val="Heading3"/>
        <w:numPr>
          <w:ilvl w:val="0"/>
          <w:numId w:val="6"/>
        </w:numPr>
      </w:pPr>
      <w:r w:rsidRPr="00572FF6">
        <w:t>Power BI Bootcamp: Build Real World Power BI Projects</w:t>
      </w:r>
    </w:p>
    <w:p w14:paraId="2A9C4E66" w14:textId="4857179C" w:rsidR="009A15FD" w:rsidRDefault="00572FF6" w:rsidP="00910A50">
      <w:pPr>
        <w:pStyle w:val="ListParagraph"/>
        <w:ind w:left="1080"/>
      </w:pPr>
      <w:r w:rsidRPr="0033014B">
        <w:rPr>
          <w:b/>
          <w:bCs/>
        </w:rPr>
        <w:t>Link:</w:t>
      </w:r>
      <w:r>
        <w:t xml:space="preserve"> </w:t>
      </w:r>
      <w:hyperlink r:id="rId32" w:history="1">
        <w:r w:rsidRPr="00572FF6">
          <w:rPr>
            <w:rStyle w:val="Hyperlink"/>
          </w:rPr>
          <w:t>https://www.udemy.com/course/build-microsoft-power-bi-projects/</w:t>
        </w:r>
      </w:hyperlink>
    </w:p>
    <w:p w14:paraId="1BFEF4B5" w14:textId="163ECE81" w:rsidR="009A15FD" w:rsidRDefault="009A15FD" w:rsidP="00910A50">
      <w:pPr>
        <w:pStyle w:val="ListParagraph"/>
        <w:ind w:left="1080"/>
      </w:pPr>
      <w:r w:rsidRPr="0033014B">
        <w:rPr>
          <w:b/>
          <w:bCs/>
        </w:rPr>
        <w:t>Total Length:</w:t>
      </w:r>
      <w:r>
        <w:t xml:space="preserve"> </w:t>
      </w:r>
      <w:r w:rsidR="00BB2BDE">
        <w:t>6h 19m</w:t>
      </w:r>
    </w:p>
    <w:p w14:paraId="5F60A62F" w14:textId="571ABC7B" w:rsidR="00502811" w:rsidRDefault="003A5EAD" w:rsidP="00910A50">
      <w:pPr>
        <w:pStyle w:val="Heading3"/>
        <w:numPr>
          <w:ilvl w:val="0"/>
          <w:numId w:val="6"/>
        </w:numPr>
      </w:pPr>
      <w:r w:rsidRPr="003A5EAD">
        <w:t>PL-300 certification: Microsoft Power BI Data Analyst/DA-100</w:t>
      </w:r>
    </w:p>
    <w:p w14:paraId="336F55D8" w14:textId="337399AF" w:rsidR="00212172" w:rsidRDefault="003A5EAD" w:rsidP="00910A50">
      <w:pPr>
        <w:ind w:left="1080"/>
      </w:pPr>
      <w:r w:rsidRPr="00264D00">
        <w:rPr>
          <w:b/>
          <w:bCs/>
        </w:rPr>
        <w:t>Link:</w:t>
      </w:r>
      <w:r w:rsidR="00212172">
        <w:t xml:space="preserve"> </w:t>
      </w:r>
      <w:hyperlink r:id="rId33" w:history="1">
        <w:r w:rsidR="00704226" w:rsidRPr="00704226">
          <w:rPr>
            <w:rStyle w:val="Hyperlink"/>
          </w:rPr>
          <w:t>https://www.udemy.com/course/70-778-analyzing-and-visualizing-data-with-power-bi/</w:t>
        </w:r>
      </w:hyperlink>
    </w:p>
    <w:p w14:paraId="54B660C8" w14:textId="7A99057E" w:rsidR="006F4608" w:rsidRDefault="00212172" w:rsidP="00910A50">
      <w:pPr>
        <w:ind w:left="1080"/>
      </w:pPr>
      <w:r w:rsidRPr="00264D00">
        <w:rPr>
          <w:b/>
          <w:bCs/>
        </w:rPr>
        <w:t>Total Length:</w:t>
      </w:r>
      <w:r w:rsidR="003A5EAD" w:rsidRPr="00212172">
        <w:t xml:space="preserve"> </w:t>
      </w:r>
      <w:r w:rsidR="00264D00">
        <w:t>27h 57m</w:t>
      </w:r>
    </w:p>
    <w:p w14:paraId="5B74B17A" w14:textId="2CFD7A9D" w:rsidR="00EB4D80" w:rsidRDefault="00EB4D80" w:rsidP="00EB4D80">
      <w:pPr>
        <w:pStyle w:val="Heading1"/>
      </w:pPr>
      <w:r>
        <w:t>Other Notable Courses</w:t>
      </w:r>
    </w:p>
    <w:p w14:paraId="1355B02E" w14:textId="60CDFE8A" w:rsidR="00EB4D80" w:rsidRPr="00EB4D80" w:rsidRDefault="00EB4D80" w:rsidP="00EB4D80">
      <w:pPr>
        <w:pStyle w:val="Heading2"/>
        <w:numPr>
          <w:ilvl w:val="0"/>
          <w:numId w:val="9"/>
        </w:numPr>
      </w:pPr>
      <w:r w:rsidRPr="00EB4D80">
        <w:t>Get Job Ready: Power BI Data Analytics for All Levels</w:t>
      </w:r>
      <w:r>
        <w:t xml:space="preserve"> – Code Basics</w:t>
      </w:r>
    </w:p>
    <w:p w14:paraId="2C33D946" w14:textId="4B4EE14F" w:rsidR="00F53B06" w:rsidRDefault="00EB4D80" w:rsidP="00F1079E">
      <w:pPr>
        <w:ind w:left="720"/>
      </w:pPr>
      <w:r w:rsidRPr="00CC280D">
        <w:rPr>
          <w:b/>
          <w:bCs/>
        </w:rPr>
        <w:t>Link:</w:t>
      </w:r>
      <w:r>
        <w:t xml:space="preserve"> </w:t>
      </w:r>
      <w:hyperlink r:id="rId34" w:history="1">
        <w:r w:rsidRPr="00EB4D80">
          <w:rPr>
            <w:rStyle w:val="Hyperlink"/>
          </w:rPr>
          <w:t>https://codebasics.io/courses/power-bi-data-analysis-with-end-to-end-project</w:t>
        </w:r>
      </w:hyperlink>
    </w:p>
    <w:p w14:paraId="7D2DCE29" w14:textId="2C266E37" w:rsidR="00FF0939" w:rsidRDefault="00FF0939" w:rsidP="00F1079E">
      <w:pPr>
        <w:ind w:left="720"/>
      </w:pPr>
      <w:r w:rsidRPr="00264D00">
        <w:rPr>
          <w:b/>
          <w:bCs/>
        </w:rPr>
        <w:t>Total Length:</w:t>
      </w:r>
      <w:r w:rsidRPr="00212172">
        <w:t xml:space="preserve"> </w:t>
      </w:r>
      <w:r>
        <w:t>17h 23m 15s</w:t>
      </w:r>
    </w:p>
    <w:p w14:paraId="595EF7A4" w14:textId="283010F9" w:rsidR="00FF0939" w:rsidRDefault="00FF0939" w:rsidP="00F1079E">
      <w:pPr>
        <w:ind w:left="720"/>
      </w:pPr>
      <w:r>
        <w:rPr>
          <w:b/>
          <w:bCs/>
        </w:rPr>
        <w:t>Credentials:</w:t>
      </w:r>
    </w:p>
    <w:p w14:paraId="5707DD39" w14:textId="73F15E29" w:rsidR="00FF0939" w:rsidRDefault="00FF0939" w:rsidP="00F1079E">
      <w:pPr>
        <w:pStyle w:val="ListParagraph"/>
        <w:numPr>
          <w:ilvl w:val="0"/>
          <w:numId w:val="10"/>
        </w:numPr>
        <w:ind w:left="1440"/>
      </w:pPr>
      <w:r w:rsidRPr="007433F2">
        <w:rPr>
          <w:b/>
          <w:bCs/>
        </w:rPr>
        <w:t>Email Address:</w:t>
      </w:r>
      <w:r>
        <w:t xml:space="preserve"> </w:t>
      </w:r>
      <w:r w:rsidRPr="003324A0">
        <w:rPr>
          <w:i/>
          <w:iCs/>
        </w:rPr>
        <w:t>akash.futurense.com</w:t>
      </w:r>
    </w:p>
    <w:p w14:paraId="3F178D30" w14:textId="3373D807" w:rsidR="00FF0939" w:rsidRDefault="00FF0939" w:rsidP="00F1079E">
      <w:pPr>
        <w:pStyle w:val="ListParagraph"/>
        <w:numPr>
          <w:ilvl w:val="0"/>
          <w:numId w:val="10"/>
        </w:numPr>
        <w:ind w:left="1440"/>
      </w:pPr>
      <w:r w:rsidRPr="007433F2">
        <w:rPr>
          <w:b/>
          <w:bCs/>
        </w:rPr>
        <w:t>Password:</w:t>
      </w:r>
      <w:r>
        <w:t xml:space="preserve"> </w:t>
      </w:r>
      <w:r w:rsidRPr="003324A0">
        <w:rPr>
          <w:i/>
          <w:iCs/>
        </w:rPr>
        <w:t>Welcome@123</w:t>
      </w:r>
    </w:p>
    <w:p w14:paraId="260DFD6B" w14:textId="77777777" w:rsidR="00FF0939" w:rsidRDefault="00FF0939" w:rsidP="00F53B06">
      <w:pPr>
        <w:ind w:left="1080"/>
      </w:pPr>
    </w:p>
    <w:p w14:paraId="0388B606" w14:textId="5C2314BD" w:rsidR="003D721C" w:rsidRPr="003560ED" w:rsidRDefault="003D721C" w:rsidP="00EB4D80">
      <w:pPr>
        <w:ind w:left="720"/>
      </w:pPr>
    </w:p>
    <w:sectPr w:rsidR="003D721C" w:rsidRPr="003560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681D"/>
    <w:multiLevelType w:val="hybridMultilevel"/>
    <w:tmpl w:val="F1CE09B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775767"/>
    <w:multiLevelType w:val="hybridMultilevel"/>
    <w:tmpl w:val="82C09C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C71708"/>
    <w:multiLevelType w:val="hybridMultilevel"/>
    <w:tmpl w:val="5F86F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101FB"/>
    <w:multiLevelType w:val="hybridMultilevel"/>
    <w:tmpl w:val="42C860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31870"/>
    <w:multiLevelType w:val="hybridMultilevel"/>
    <w:tmpl w:val="FD543F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D720DB"/>
    <w:multiLevelType w:val="hybridMultilevel"/>
    <w:tmpl w:val="4B44C4F6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C5817F0"/>
    <w:multiLevelType w:val="hybridMultilevel"/>
    <w:tmpl w:val="272074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330A32"/>
    <w:multiLevelType w:val="hybridMultilevel"/>
    <w:tmpl w:val="87BA8B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04295"/>
    <w:multiLevelType w:val="hybridMultilevel"/>
    <w:tmpl w:val="4A806E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F6826"/>
    <w:multiLevelType w:val="hybridMultilevel"/>
    <w:tmpl w:val="AECA22C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11FC3"/>
    <w:multiLevelType w:val="hybridMultilevel"/>
    <w:tmpl w:val="A11E6DF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626585"/>
    <w:multiLevelType w:val="hybridMultilevel"/>
    <w:tmpl w:val="2C82FE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501239">
    <w:abstractNumId w:val="3"/>
  </w:num>
  <w:num w:numId="2" w16cid:durableId="42365850">
    <w:abstractNumId w:val="8"/>
  </w:num>
  <w:num w:numId="3" w16cid:durableId="1723555075">
    <w:abstractNumId w:val="1"/>
  </w:num>
  <w:num w:numId="4" w16cid:durableId="764961916">
    <w:abstractNumId w:val="7"/>
  </w:num>
  <w:num w:numId="5" w16cid:durableId="31852344">
    <w:abstractNumId w:val="11"/>
  </w:num>
  <w:num w:numId="6" w16cid:durableId="129590745">
    <w:abstractNumId w:val="4"/>
  </w:num>
  <w:num w:numId="7" w16cid:durableId="2018120177">
    <w:abstractNumId w:val="0"/>
  </w:num>
  <w:num w:numId="8" w16cid:durableId="214897597">
    <w:abstractNumId w:val="10"/>
  </w:num>
  <w:num w:numId="9" w16cid:durableId="1981299761">
    <w:abstractNumId w:val="9"/>
  </w:num>
  <w:num w:numId="10" w16cid:durableId="2111077652">
    <w:abstractNumId w:val="5"/>
  </w:num>
  <w:num w:numId="11" w16cid:durableId="388696007">
    <w:abstractNumId w:val="6"/>
  </w:num>
  <w:num w:numId="12" w16cid:durableId="1966617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DI2MTE1MDMwNrZU0lEKTi0uzszPAykwqQUACDMZZiwAAAA="/>
  </w:docVars>
  <w:rsids>
    <w:rsidRoot w:val="00D3111D"/>
    <w:rsid w:val="000242B3"/>
    <w:rsid w:val="000430BD"/>
    <w:rsid w:val="000708D7"/>
    <w:rsid w:val="000D07D0"/>
    <w:rsid w:val="000F5350"/>
    <w:rsid w:val="00107ECF"/>
    <w:rsid w:val="00154335"/>
    <w:rsid w:val="001F4DA5"/>
    <w:rsid w:val="00212172"/>
    <w:rsid w:val="00221AFB"/>
    <w:rsid w:val="002433BE"/>
    <w:rsid w:val="0025358A"/>
    <w:rsid w:val="00264D00"/>
    <w:rsid w:val="002B76D0"/>
    <w:rsid w:val="002C15D0"/>
    <w:rsid w:val="00303023"/>
    <w:rsid w:val="0030372A"/>
    <w:rsid w:val="0033014B"/>
    <w:rsid w:val="003324A0"/>
    <w:rsid w:val="003560ED"/>
    <w:rsid w:val="00363878"/>
    <w:rsid w:val="003845B5"/>
    <w:rsid w:val="003966D3"/>
    <w:rsid w:val="003A5EAD"/>
    <w:rsid w:val="003D721C"/>
    <w:rsid w:val="00424120"/>
    <w:rsid w:val="004A2C33"/>
    <w:rsid w:val="004A4C7F"/>
    <w:rsid w:val="004F2141"/>
    <w:rsid w:val="00502811"/>
    <w:rsid w:val="00570B7F"/>
    <w:rsid w:val="00572FF6"/>
    <w:rsid w:val="00594464"/>
    <w:rsid w:val="005B0C22"/>
    <w:rsid w:val="006224D1"/>
    <w:rsid w:val="00623616"/>
    <w:rsid w:val="00623DC6"/>
    <w:rsid w:val="00636818"/>
    <w:rsid w:val="00645BFE"/>
    <w:rsid w:val="006A4BC7"/>
    <w:rsid w:val="006F4608"/>
    <w:rsid w:val="00704226"/>
    <w:rsid w:val="007433F2"/>
    <w:rsid w:val="00757B9E"/>
    <w:rsid w:val="007703F6"/>
    <w:rsid w:val="00780525"/>
    <w:rsid w:val="007B5BD8"/>
    <w:rsid w:val="007F1E5F"/>
    <w:rsid w:val="00807D26"/>
    <w:rsid w:val="00836206"/>
    <w:rsid w:val="008425E7"/>
    <w:rsid w:val="0086658E"/>
    <w:rsid w:val="0087050E"/>
    <w:rsid w:val="008D6C35"/>
    <w:rsid w:val="00910A50"/>
    <w:rsid w:val="00921BC4"/>
    <w:rsid w:val="009618B3"/>
    <w:rsid w:val="009725FC"/>
    <w:rsid w:val="009A15FD"/>
    <w:rsid w:val="00A125D5"/>
    <w:rsid w:val="00A96663"/>
    <w:rsid w:val="00B03ECA"/>
    <w:rsid w:val="00B24FC7"/>
    <w:rsid w:val="00B61FD0"/>
    <w:rsid w:val="00B66F2F"/>
    <w:rsid w:val="00B70BFC"/>
    <w:rsid w:val="00B8386E"/>
    <w:rsid w:val="00BA28F2"/>
    <w:rsid w:val="00BB2BDE"/>
    <w:rsid w:val="00BC0DCD"/>
    <w:rsid w:val="00C36FD3"/>
    <w:rsid w:val="00C750E3"/>
    <w:rsid w:val="00C916BB"/>
    <w:rsid w:val="00C94B2C"/>
    <w:rsid w:val="00CC280D"/>
    <w:rsid w:val="00D3111D"/>
    <w:rsid w:val="00D55EDC"/>
    <w:rsid w:val="00D65AE3"/>
    <w:rsid w:val="00D677A5"/>
    <w:rsid w:val="00D86A96"/>
    <w:rsid w:val="00DF1BA5"/>
    <w:rsid w:val="00E154A5"/>
    <w:rsid w:val="00E208EB"/>
    <w:rsid w:val="00E27F39"/>
    <w:rsid w:val="00E47D8A"/>
    <w:rsid w:val="00E56B91"/>
    <w:rsid w:val="00E661A5"/>
    <w:rsid w:val="00E8488E"/>
    <w:rsid w:val="00E85E3A"/>
    <w:rsid w:val="00E91607"/>
    <w:rsid w:val="00EB4D80"/>
    <w:rsid w:val="00EF2EA3"/>
    <w:rsid w:val="00F05E5C"/>
    <w:rsid w:val="00F1079E"/>
    <w:rsid w:val="00F26BEB"/>
    <w:rsid w:val="00F53A08"/>
    <w:rsid w:val="00F53B06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071FE"/>
  <w15:chartTrackingRefBased/>
  <w15:docId w15:val="{EF5C79D7-1CFC-4025-8F18-8E0E30AA8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F2F"/>
    <w:rPr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35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35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535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5358A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3Char">
    <w:name w:val="Heading 3 Char"/>
    <w:basedOn w:val="DefaultParagraphFont"/>
    <w:link w:val="Heading3"/>
    <w:uiPriority w:val="9"/>
    <w:rsid w:val="0025358A"/>
    <w:rPr>
      <w:rFonts w:asciiTheme="majorHAnsi" w:eastAsiaTheme="majorEastAsia" w:hAnsiTheme="majorHAnsi" w:cstheme="majorBidi"/>
      <w:color w:val="1F3763" w:themeColor="accent1" w:themeShade="7F"/>
      <w:sz w:val="28"/>
      <w:szCs w:val="21"/>
    </w:rPr>
  </w:style>
  <w:style w:type="character" w:styleId="Hyperlink">
    <w:name w:val="Hyperlink"/>
    <w:basedOn w:val="DefaultParagraphFont"/>
    <w:uiPriority w:val="99"/>
    <w:unhideWhenUsed/>
    <w:rsid w:val="003966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6D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21B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8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85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arnitanywhere-my.sharepoint.com/personal/learnitfiles_learnitanywhere_onmicrosoft_com/_layouts/15/onedrive.aspx?id=%2Fpersonal%2Flearnitfiles%5Flearnitanywhere%5Fonmicrosoft%5Fcom%2FDocuments%2FAnytime%2FMedia%20Team%2FExternal%20Team%2FAssignments%2FExercise%20Files%2FPower%20BI%20Exercise%20Files%2Ezip&amp;parent=%2Fpersonal%2Flearnitfiles%5Flearnitanywhere%5Fonmicrosoft%5Fcom%2FDocuments%2FAnytime%2FMedia%20Team%2FExternal%20Team%2FAssignments%2FExercise%20Files&amp;ga=1" TargetMode="External"/><Relationship Id="rId18" Type="http://schemas.openxmlformats.org/officeDocument/2006/relationships/hyperlink" Target="https://www.youtube.com/watch?v=i3CSD7bMMbg&amp;list=PLoyECfvEFOjaOvLYf2_Oxy-cqE1DiJumR&amp;index=7" TargetMode="External"/><Relationship Id="rId26" Type="http://schemas.openxmlformats.org/officeDocument/2006/relationships/hyperlink" Target="https://www.youtube.com/watch?v=pbOJVEsZKJ8&amp;list=PLeo1K3hjS3uva8pk1FI3iK9kCOKQdz1I9&amp;index=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@codebasics" TargetMode="External"/><Relationship Id="rId34" Type="http://schemas.openxmlformats.org/officeDocument/2006/relationships/hyperlink" Target="https://codebasics.io/courses/power-bi-data-analysis-with-end-to-end-project" TargetMode="External"/><Relationship Id="rId7" Type="http://schemas.openxmlformats.org/officeDocument/2006/relationships/hyperlink" Target="https://www.youtube.com/@KevinStratvert" TargetMode="External"/><Relationship Id="rId12" Type="http://schemas.openxmlformats.org/officeDocument/2006/relationships/hyperlink" Target="https://www.youtube.com/playlist?list=PLoyECfvEFOjaOvLYf2_Oxy-cqE1DiJumR" TargetMode="External"/><Relationship Id="rId17" Type="http://schemas.openxmlformats.org/officeDocument/2006/relationships/hyperlink" Target="https://www.youtube.com/watch?v=cCkLCArbbb4&amp;list=PLoyECfvEFOjaOvLYf2_Oxy-cqE1DiJumR&amp;index=6" TargetMode="External"/><Relationship Id="rId25" Type="http://schemas.openxmlformats.org/officeDocument/2006/relationships/hyperlink" Target="https://www.youtube.com/watch?v=6pifKxjyHd8&amp;list=PLeo1K3hjS3uva8pk1FI3iK9kCOKQdz1I9&amp;index=4" TargetMode="External"/><Relationship Id="rId33" Type="http://schemas.openxmlformats.org/officeDocument/2006/relationships/hyperlink" Target="https://www.udemy.com/course/70-778-analyzing-and-visualizing-data-with-power-b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UZU4VyqGF30&amp;list=PLoyECfvEFOjaOvLYf2_Oxy-cqE1DiJumR&amp;index=5" TargetMode="External"/><Relationship Id="rId20" Type="http://schemas.openxmlformats.org/officeDocument/2006/relationships/hyperlink" Target="https://www.youtube.com/watch?v=i3wZRgx_gpY&amp;list=PLoyECfvEFOjaOvLYf2_Oxy-cqE1DiJumR&amp;index=9" TargetMode="External"/><Relationship Id="rId29" Type="http://schemas.openxmlformats.org/officeDocument/2006/relationships/hyperlink" Target="https://www.youtube.com/watch?v=_QqhyLfRzb0&amp;list=PLeo1K3hjS3uva8pk1FI3iK9kCOKQdz1I9&amp;index=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sqlbi.com/p/introducing-dax-video-course/" TargetMode="External"/><Relationship Id="rId11" Type="http://schemas.openxmlformats.org/officeDocument/2006/relationships/hyperlink" Target="https://www.youtube.com/@LearnitTraining" TargetMode="External"/><Relationship Id="rId24" Type="http://schemas.openxmlformats.org/officeDocument/2006/relationships/hyperlink" Target="https://www.youtube.com/watch?v=JOrhcV3_NAk&amp;list=PLeo1K3hjS3uva8pk1FI3iK9kCOKQdz1I9&amp;index=3" TargetMode="External"/><Relationship Id="rId32" Type="http://schemas.openxmlformats.org/officeDocument/2006/relationships/hyperlink" Target="https://www.udemy.com/course/build-microsoft-power-bi-projects/" TargetMode="External"/><Relationship Id="rId5" Type="http://schemas.openxmlformats.org/officeDocument/2006/relationships/hyperlink" Target="https://www.sqlbi.com/p/introduction-to-data-modeling-for-power-bi-video-course/" TargetMode="External"/><Relationship Id="rId15" Type="http://schemas.openxmlformats.org/officeDocument/2006/relationships/hyperlink" Target="https://www.youtube.com/watch?v=bSAus3Ixhk8&amp;list=PLoyECfvEFOjaOvLYf2_Oxy-cqE1DiJumR&amp;index=4" TargetMode="External"/><Relationship Id="rId23" Type="http://schemas.openxmlformats.org/officeDocument/2006/relationships/hyperlink" Target="https://www.youtube.com/watch?v=9QiZ0-HZG_A&amp;list=PLeo1K3hjS3uva8pk1FI3iK9kCOKQdz1I9&amp;index=2" TargetMode="External"/><Relationship Id="rId28" Type="http://schemas.openxmlformats.org/officeDocument/2006/relationships/hyperlink" Target="https://www.youtube.com/watch?v=tGxelSFySuI&amp;list=PLeo1K3hjS3uva8pk1FI3iK9kCOKQdz1I9&amp;index=7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youtube.com/watch?v=waG_JhBgUpM" TargetMode="External"/><Relationship Id="rId19" Type="http://schemas.openxmlformats.org/officeDocument/2006/relationships/hyperlink" Target="https://www.youtube.com/watch?v=ppD-jKqsqKM&amp;list=PLoyECfvEFOjaOvLYf2_Oxy-cqE1DiJumR&amp;index=8" TargetMode="External"/><Relationship Id="rId31" Type="http://schemas.openxmlformats.org/officeDocument/2006/relationships/hyperlink" Target="https://www.udemy.com/course/power-bi-masterclass-beginners-to-advance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TmhQCQr_DCA" TargetMode="External"/><Relationship Id="rId14" Type="http://schemas.openxmlformats.org/officeDocument/2006/relationships/hyperlink" Target="https://d.docs.live.net/d489cff59414c824/Work%20Directory/Futurense/Online%20Tutorials/Data%20Visualization/Power%20BI/Online%20Tutorials%20Link.docx" TargetMode="External"/><Relationship Id="rId22" Type="http://schemas.openxmlformats.org/officeDocument/2006/relationships/hyperlink" Target="https://www.youtube.com/playlist?list=PLeo1K3hjS3uva8pk1FI3iK9kCOKQdz1I9" TargetMode="External"/><Relationship Id="rId27" Type="http://schemas.openxmlformats.org/officeDocument/2006/relationships/hyperlink" Target="https://www.youtube.com/watch?v=gDuMaJfDtS0&amp;list=PLeo1K3hjS3uva8pk1FI3iK9kCOKQdz1I9&amp;index=6" TargetMode="External"/><Relationship Id="rId30" Type="http://schemas.openxmlformats.org/officeDocument/2006/relationships/hyperlink" Target="https://www.youtube.com/watch?v=68m2UCtedj0&amp;list=PLeo1K3hjS3uva8pk1FI3iK9kCOKQdz1I9&amp;index=9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onedrive.live.com/?authkey=%21AEvViUuwcEnxwW8&amp;id=B09F9559F6A16B6C%2174016&amp;cid=B09F9559F6A16B6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3</Pages>
  <Words>953</Words>
  <Characters>543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YouTube Playlists</vt:lpstr>
      <vt:lpstr>    How to use Microsoft Power BI &amp; DAX – Kevin Stratvert</vt:lpstr>
      <vt:lpstr>    Power BI Training – Learnit Training</vt:lpstr>
      <vt:lpstr>    Power BI Project For Beginners | Sales Insights Power BI Project</vt:lpstr>
      <vt:lpstr>Udemy Courses</vt:lpstr>
      <vt:lpstr>    Credentials</vt:lpstr>
      <vt:lpstr>    Courses</vt:lpstr>
      <vt:lpstr>        Power BI Masterclass - beginners to advanced</vt:lpstr>
      <vt:lpstr>        Power BI Bootcamp: Build Real World Power BI Projects</vt:lpstr>
      <vt:lpstr>        PL-300 certification: Microsoft Power BI Data Analyst/DA-100</vt:lpstr>
    </vt:vector>
  </TitlesOfParts>
  <Company/>
  <LinksUpToDate>false</LinksUpToDate>
  <CharactersWithSpaces>6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96</cp:revision>
  <dcterms:created xsi:type="dcterms:W3CDTF">2023-01-02T05:52:00Z</dcterms:created>
  <dcterms:modified xsi:type="dcterms:W3CDTF">2023-01-02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4a1929333e31cc0389b5ab2f63eb58360c778403195ec81ced3bc94fb72e2</vt:lpwstr>
  </property>
</Properties>
</file>